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FC017" w14:textId="77777777" w:rsidR="003E46A5" w:rsidRPr="00E74B39" w:rsidRDefault="003E46A5" w:rsidP="003E46A5">
      <w:pPr>
        <w:jc w:val="center"/>
        <w:rPr>
          <w:sz w:val="56"/>
          <w:szCs w:val="56"/>
        </w:rPr>
      </w:pPr>
      <w:r w:rsidRPr="00E74B39">
        <w:rPr>
          <w:b/>
          <w:bCs/>
          <w:sz w:val="56"/>
          <w:szCs w:val="56"/>
        </w:rPr>
        <w:t>Documento de análisis</w:t>
      </w:r>
    </w:p>
    <w:p w14:paraId="51991F86" w14:textId="39151D45" w:rsidR="003E46A5" w:rsidRPr="00E74B39" w:rsidRDefault="003E46A5" w:rsidP="003E46A5">
      <w:pPr>
        <w:jc w:val="center"/>
        <w:rPr>
          <w:sz w:val="32"/>
          <w:szCs w:val="32"/>
        </w:rPr>
      </w:pPr>
      <w:r w:rsidRPr="00E74B39">
        <w:rPr>
          <w:b/>
          <w:bCs/>
          <w:sz w:val="32"/>
          <w:szCs w:val="32"/>
        </w:rPr>
        <w:t xml:space="preserve">Reto </w:t>
      </w:r>
      <w:r>
        <w:rPr>
          <w:b/>
          <w:bCs/>
          <w:sz w:val="32"/>
          <w:szCs w:val="32"/>
        </w:rPr>
        <w:t>4</w:t>
      </w:r>
      <w:r w:rsidRPr="00E74B39">
        <w:rPr>
          <w:b/>
          <w:bCs/>
          <w:sz w:val="32"/>
          <w:szCs w:val="32"/>
        </w:rPr>
        <w:t>-EDA-2021-10-Grupo 12</w:t>
      </w:r>
    </w:p>
    <w:p w14:paraId="7A5B4A8B" w14:textId="77777777" w:rsidR="003E46A5" w:rsidRPr="00E74B39" w:rsidRDefault="003E46A5" w:rsidP="003E46A5">
      <w:r w:rsidRPr="00E74B39">
        <w:t xml:space="preserve">Estudiante A: Julian Castro del Valle - </w:t>
      </w:r>
      <w:hyperlink r:id="rId5" w:history="1">
        <w:r w:rsidRPr="00E74B39">
          <w:rPr>
            <w:rStyle w:val="Hipervnculo"/>
          </w:rPr>
          <w:t>j.castrod@uniandes.edu.co</w:t>
        </w:r>
      </w:hyperlink>
      <w:r>
        <w:t xml:space="preserve"> </w:t>
      </w:r>
      <w:r w:rsidRPr="00E74B39">
        <w:t xml:space="preserve"> - 202020847 </w:t>
      </w:r>
    </w:p>
    <w:p w14:paraId="1B47A1CC" w14:textId="77777777" w:rsidR="003E46A5" w:rsidRPr="00E74B39" w:rsidRDefault="003E46A5" w:rsidP="003E46A5">
      <w:r w:rsidRPr="00E74B39">
        <w:t xml:space="preserve">Estudiante B: Tomás Otero - </w:t>
      </w:r>
      <w:hyperlink r:id="rId6" w:history="1">
        <w:r w:rsidRPr="00E74B39">
          <w:rPr>
            <w:rStyle w:val="Hipervnculo"/>
          </w:rPr>
          <w:t>t.otero@uniandes.edu.co</w:t>
        </w:r>
      </w:hyperlink>
      <w:r>
        <w:t xml:space="preserve"> </w:t>
      </w:r>
      <w:r w:rsidRPr="00E74B39">
        <w:t xml:space="preserve"> – 202021733 </w:t>
      </w:r>
    </w:p>
    <w:p w14:paraId="2616C6C8" w14:textId="2EA2A378" w:rsidR="003E46A5" w:rsidRDefault="003E46A5" w:rsidP="003E46A5">
      <w:pPr>
        <w:rPr>
          <w:b/>
          <w:bCs/>
        </w:rPr>
      </w:pPr>
      <w:r w:rsidRPr="00E74B39">
        <w:rPr>
          <w:b/>
          <w:bCs/>
        </w:rPr>
        <w:t>Análisis de complejidad por requerimiento</w:t>
      </w:r>
      <w:r w:rsidR="00CA068D">
        <w:rPr>
          <w:b/>
          <w:bCs/>
        </w:rPr>
        <w:t>*</w:t>
      </w:r>
      <w:r w:rsidRPr="00E74B39">
        <w:rPr>
          <w:b/>
          <w:bCs/>
        </w:rPr>
        <w:t xml:space="preserve">: </w:t>
      </w:r>
    </w:p>
    <w:p w14:paraId="32FA5990" w14:textId="0A886BF7" w:rsidR="00CA068D" w:rsidRPr="00E74B39" w:rsidRDefault="00CA068D" w:rsidP="003E46A5">
      <w:r>
        <w:rPr>
          <w:b/>
          <w:bCs/>
        </w:rPr>
        <w:t>*Aclaración: en los análisis de complejidad que así aparezcan, V es el número de vértices y E el número de arcos del grafo.</w:t>
      </w:r>
    </w:p>
    <w:p w14:paraId="7EF7C3E2" w14:textId="123058DA" w:rsidR="003E46A5" w:rsidRDefault="003E46A5" w:rsidP="00CA068D">
      <w:pPr>
        <w:pStyle w:val="Prrafodelista"/>
        <w:numPr>
          <w:ilvl w:val="0"/>
          <w:numId w:val="1"/>
        </w:numPr>
      </w:pPr>
      <w:r w:rsidRPr="00E74B39">
        <w:t>Requerimiento 1: O(</w:t>
      </w:r>
      <w:r w:rsidR="00CA068D">
        <w:t>V+E</w:t>
      </w:r>
      <w:r w:rsidRPr="00E74B39">
        <w:t>)</w:t>
      </w:r>
      <w:r w:rsidR="00CA068D">
        <w:t>, lineal,</w:t>
      </w:r>
      <w:r w:rsidRPr="00E74B39">
        <w:t xml:space="preserve"> ya que </w:t>
      </w:r>
      <w:r w:rsidR="00CA068D">
        <w:t xml:space="preserve">utiliza el algoritmo de </w:t>
      </w:r>
      <w:proofErr w:type="spellStart"/>
      <w:r w:rsidR="00CA068D">
        <w:t>Kosaraju</w:t>
      </w:r>
      <w:proofErr w:type="spellEnd"/>
      <w:r w:rsidR="00CA068D">
        <w:t xml:space="preserve"> para encontrar los </w:t>
      </w:r>
      <w:proofErr w:type="spellStart"/>
      <w:r w:rsidR="00CA068D">
        <w:t>SCCs</w:t>
      </w:r>
      <w:proofErr w:type="spellEnd"/>
      <w:r w:rsidRPr="00E74B39">
        <w:t xml:space="preserve">. </w:t>
      </w:r>
    </w:p>
    <w:p w14:paraId="63CD6235" w14:textId="77777777" w:rsidR="00CA068D" w:rsidRDefault="00CA068D" w:rsidP="00CA068D">
      <w:pPr>
        <w:pStyle w:val="Prrafodelista"/>
      </w:pPr>
    </w:p>
    <w:p w14:paraId="0222A1D4" w14:textId="5A0E8973" w:rsidR="003E46A5" w:rsidRDefault="003E46A5" w:rsidP="00CA068D">
      <w:pPr>
        <w:pStyle w:val="Prrafodelista"/>
        <w:numPr>
          <w:ilvl w:val="0"/>
          <w:numId w:val="1"/>
        </w:numPr>
      </w:pPr>
      <w:r w:rsidRPr="00E74B39">
        <w:t xml:space="preserve">Requerimiento </w:t>
      </w:r>
      <w:r w:rsidR="00CA068D">
        <w:t xml:space="preserve">2: </w:t>
      </w:r>
      <w:r w:rsidR="00CA068D" w:rsidRPr="00E74B39">
        <w:t>O(N) ya que cuenta con</w:t>
      </w:r>
      <w:r w:rsidR="00CA068D">
        <w:t xml:space="preserve"> </w:t>
      </w:r>
      <w:r w:rsidR="00CA068D" w:rsidRPr="00E74B39">
        <w:t xml:space="preserve">un ciclo </w:t>
      </w:r>
      <w:proofErr w:type="spellStart"/>
      <w:r w:rsidR="00CA068D" w:rsidRPr="00E74B39">
        <w:t>for</w:t>
      </w:r>
      <w:proofErr w:type="spellEnd"/>
      <w:r w:rsidR="00CA068D" w:rsidRPr="00E74B39">
        <w:t xml:space="preserve"> para recorrer </w:t>
      </w:r>
      <w:r w:rsidR="00CA068D">
        <w:t>el mapa de los vértices del catálogo.</w:t>
      </w:r>
    </w:p>
    <w:p w14:paraId="05A6E4B6" w14:textId="77777777" w:rsidR="003E46A5" w:rsidRPr="00E74B39" w:rsidRDefault="003E46A5" w:rsidP="003E46A5">
      <w:pPr>
        <w:pStyle w:val="Prrafodelista"/>
      </w:pPr>
    </w:p>
    <w:p w14:paraId="68683CCE" w14:textId="3063CF9B" w:rsidR="00CA068D" w:rsidRDefault="003E46A5" w:rsidP="00CA068D">
      <w:pPr>
        <w:pStyle w:val="Prrafodelista"/>
        <w:numPr>
          <w:ilvl w:val="0"/>
          <w:numId w:val="1"/>
        </w:numPr>
      </w:pPr>
      <w:r w:rsidRPr="00E74B39">
        <w:t xml:space="preserve">Requerimiento </w:t>
      </w:r>
      <w:r>
        <w:t>3</w:t>
      </w:r>
      <w:r w:rsidR="00CA068D">
        <w:t xml:space="preserve">: </w:t>
      </w:r>
      <w:proofErr w:type="gramStart"/>
      <w:r w:rsidR="00CA068D">
        <w:t>O(</w:t>
      </w:r>
      <w:proofErr w:type="gramEnd"/>
      <w:r w:rsidR="00CA068D">
        <w:t>E log V), ya que utiliza el algoritmo de Dijkstra para encontrar el camino mínimo entre los vértices solicitados por el usuario.</w:t>
      </w:r>
    </w:p>
    <w:p w14:paraId="1E5C8623" w14:textId="77777777" w:rsidR="00CA068D" w:rsidRPr="00E74B39" w:rsidRDefault="00CA068D" w:rsidP="00CA068D"/>
    <w:p w14:paraId="3453DB3F" w14:textId="14CC328E" w:rsidR="00CA068D" w:rsidRDefault="003E46A5" w:rsidP="00CA068D">
      <w:pPr>
        <w:pStyle w:val="Prrafodelista"/>
        <w:numPr>
          <w:ilvl w:val="0"/>
          <w:numId w:val="1"/>
        </w:numPr>
      </w:pPr>
      <w:r w:rsidRPr="00E74B39">
        <w:t xml:space="preserve">Requerimiento 4: </w:t>
      </w:r>
      <w:r w:rsidR="00CA068D">
        <w:t>E log V, ya que utiliza el algoritmo de Prim para hallar el MST del grafo.</w:t>
      </w:r>
    </w:p>
    <w:p w14:paraId="78BC232F" w14:textId="77777777" w:rsidR="00CA068D" w:rsidRDefault="00CA068D" w:rsidP="00CA068D"/>
    <w:p w14:paraId="0CAC47E9" w14:textId="6245EB8A" w:rsidR="003E46A5" w:rsidRDefault="003E46A5" w:rsidP="003E46A5">
      <w:pPr>
        <w:pStyle w:val="Prrafodelista"/>
        <w:numPr>
          <w:ilvl w:val="0"/>
          <w:numId w:val="1"/>
        </w:numPr>
      </w:pPr>
      <w:r w:rsidRPr="00E74B39">
        <w:t xml:space="preserve">Requerimiento </w:t>
      </w:r>
      <w:r>
        <w:t>5</w:t>
      </w:r>
      <w:r w:rsidRPr="00E74B39">
        <w:t xml:space="preserve">: </w:t>
      </w:r>
      <w:r w:rsidR="00CA068D">
        <w:t xml:space="preserve">O(N), ya que cuenta con un ciclo </w:t>
      </w:r>
      <w:proofErr w:type="spellStart"/>
      <w:r w:rsidR="00CA068D">
        <w:t>for</w:t>
      </w:r>
      <w:proofErr w:type="spellEnd"/>
      <w:r w:rsidR="00CA068D">
        <w:t xml:space="preserve"> para recorrer los vértices adyacentes al ingresado por el usuario.</w:t>
      </w:r>
    </w:p>
    <w:p w14:paraId="2A07B5DB" w14:textId="77777777" w:rsidR="003E46A5" w:rsidRPr="00E74B39" w:rsidRDefault="003E46A5" w:rsidP="00CA068D"/>
    <w:p w14:paraId="7D6A3ABB" w14:textId="1D8CBB27" w:rsidR="003E46A5" w:rsidRPr="00E74B39" w:rsidRDefault="003E46A5" w:rsidP="003E46A5">
      <w:r w:rsidRPr="00E74B39">
        <w:t xml:space="preserve">Se utiliza la estructura de datos tipo arreglo (ARRAY_LIST), al ser la </w:t>
      </w:r>
      <w:proofErr w:type="gramStart"/>
      <w:r w:rsidRPr="00E74B39">
        <w:t>más óptima</w:t>
      </w:r>
      <w:proofErr w:type="gramEnd"/>
      <w:r w:rsidRPr="00E74B39">
        <w:t xml:space="preserve"> en este caso en cuanto a velocidad y eficacia para almacenar datos. </w:t>
      </w:r>
      <w:r>
        <w:t xml:space="preserve">Adicionalmente, se usa el mecanismo de colisión Linear </w:t>
      </w:r>
      <w:proofErr w:type="spellStart"/>
      <w:r>
        <w:t>Probing</w:t>
      </w:r>
      <w:proofErr w:type="spellEnd"/>
      <w:r>
        <w:t xml:space="preserve">, ya que también es el más eficiente entre los 2 mecanismos estudiados en clase, y se usan </w:t>
      </w:r>
      <w:r w:rsidR="00CA068D">
        <w:t>listas de adyacencias para los grafos al ser más eficientes que las matrices</w:t>
      </w:r>
      <w:r>
        <w:t>.</w:t>
      </w:r>
    </w:p>
    <w:p w14:paraId="236243B7" w14:textId="77777777" w:rsidR="003E46A5" w:rsidRDefault="003E46A5" w:rsidP="003E46A5"/>
    <w:p w14:paraId="0BCC9A2D" w14:textId="77777777" w:rsidR="003E46A5" w:rsidRDefault="003E46A5" w:rsidP="003E46A5">
      <w:pPr>
        <w:rPr>
          <w:b/>
          <w:bCs/>
        </w:rPr>
      </w:pPr>
      <w:r>
        <w:rPr>
          <w:b/>
          <w:bCs/>
        </w:rPr>
        <w:t>Análisis de tiempo de ejecución y memoria:</w:t>
      </w:r>
    </w:p>
    <w:tbl>
      <w:tblPr>
        <w:tblW w:w="83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20"/>
        <w:gridCol w:w="2740"/>
        <w:gridCol w:w="2720"/>
      </w:tblGrid>
      <w:tr w:rsidR="00CA068D" w:rsidRPr="00CA068D" w14:paraId="1EF94C66" w14:textId="77777777" w:rsidTr="00CA068D">
        <w:trPr>
          <w:trHeight w:val="300"/>
        </w:trPr>
        <w:tc>
          <w:tcPr>
            <w:tcW w:w="83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E4566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  <w:lang w:eastAsia="es-MX"/>
              </w:rPr>
              <w:t>Reto 4</w:t>
            </w:r>
          </w:p>
        </w:tc>
      </w:tr>
      <w:tr w:rsidR="00CA068D" w:rsidRPr="00CA068D" w14:paraId="040C67C6" w14:textId="77777777" w:rsidTr="00CA068D">
        <w:trPr>
          <w:trHeight w:val="300"/>
        </w:trPr>
        <w:tc>
          <w:tcPr>
            <w:tcW w:w="2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5CF4B6A6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  <w:t>Requerimiento</w:t>
            </w:r>
          </w:p>
        </w:tc>
        <w:tc>
          <w:tcPr>
            <w:tcW w:w="274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330FF717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  <w:t>Consumo de Datos [kB]</w:t>
            </w:r>
          </w:p>
        </w:tc>
        <w:tc>
          <w:tcPr>
            <w:tcW w:w="27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  <w:hideMark/>
          </w:tcPr>
          <w:p w14:paraId="0686FFB5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b/>
                <w:bCs/>
                <w:color w:val="000000"/>
                <w:lang w:eastAsia="es-MX"/>
              </w:rPr>
              <w:t>Tiempo de Ejecución [ms]</w:t>
            </w:r>
          </w:p>
        </w:tc>
      </w:tr>
      <w:tr w:rsidR="00CA068D" w:rsidRPr="00CA068D" w14:paraId="5FB033B9" w14:textId="77777777" w:rsidTr="00CA068D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vAlign w:val="center"/>
            <w:hideMark/>
          </w:tcPr>
          <w:p w14:paraId="6AF5C010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1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0D61B4C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143.539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0E22B9E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1487.292</w:t>
            </w:r>
          </w:p>
        </w:tc>
      </w:tr>
      <w:tr w:rsidR="00CA068D" w:rsidRPr="00CA068D" w14:paraId="65BD7FEA" w14:textId="77777777" w:rsidTr="00CA068D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D2C8F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2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631016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454.113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6D074B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140.699</w:t>
            </w:r>
          </w:p>
        </w:tc>
      </w:tr>
      <w:tr w:rsidR="00CA068D" w:rsidRPr="00CA068D" w14:paraId="0B9CDC66" w14:textId="77777777" w:rsidTr="00CA068D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vAlign w:val="center"/>
            <w:hideMark/>
          </w:tcPr>
          <w:p w14:paraId="31E132A3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3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7607002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43.219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9B5B992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1461.78</w:t>
            </w:r>
          </w:p>
        </w:tc>
      </w:tr>
      <w:tr w:rsidR="00CA068D" w:rsidRPr="00CA068D" w14:paraId="093CF074" w14:textId="77777777" w:rsidTr="00CA068D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BFFE0A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4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2F8175F7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23.48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4973E47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2046.141</w:t>
            </w:r>
          </w:p>
        </w:tc>
      </w:tr>
      <w:tr w:rsidR="00CA068D" w:rsidRPr="00CA068D" w14:paraId="0C032C80" w14:textId="77777777" w:rsidTr="00CA068D">
        <w:trPr>
          <w:trHeight w:val="300"/>
        </w:trPr>
        <w:tc>
          <w:tcPr>
            <w:tcW w:w="2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vAlign w:val="center"/>
            <w:hideMark/>
          </w:tcPr>
          <w:p w14:paraId="01E150A3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5.00</w:t>
            </w:r>
          </w:p>
        </w:tc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BDF1D0F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4.068</w:t>
            </w:r>
          </w:p>
        </w:tc>
        <w:tc>
          <w:tcPr>
            <w:tcW w:w="2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796AA9DB" w14:textId="77777777" w:rsidR="00CA068D" w:rsidRPr="00CA068D" w:rsidRDefault="00CA068D" w:rsidP="00CA068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MX"/>
              </w:rPr>
            </w:pPr>
            <w:r w:rsidRPr="00CA068D">
              <w:rPr>
                <w:rFonts w:ascii="Calibri" w:eastAsia="Times New Roman" w:hAnsi="Calibri" w:cs="Calibri"/>
                <w:color w:val="000000"/>
                <w:lang w:eastAsia="es-MX"/>
              </w:rPr>
              <w:t>1.657</w:t>
            </w:r>
          </w:p>
        </w:tc>
      </w:tr>
    </w:tbl>
    <w:p w14:paraId="0434885A" w14:textId="77777777" w:rsidR="003E46A5" w:rsidRDefault="003E46A5" w:rsidP="003E46A5">
      <w:pPr>
        <w:rPr>
          <w:b/>
          <w:bCs/>
        </w:rPr>
      </w:pPr>
    </w:p>
    <w:p w14:paraId="6E5FAA73" w14:textId="1A4F3C33" w:rsidR="003E46A5" w:rsidRDefault="00CA068D" w:rsidP="003E46A5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CC529D8" wp14:editId="5C64B94B">
            <wp:extent cx="5895340" cy="4286250"/>
            <wp:effectExtent l="0" t="0" r="10160" b="0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2EC27BB9-A0AF-4A08-B094-C0C301BDCA8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71B0219" w14:textId="6972187C" w:rsidR="003E46A5" w:rsidRPr="002B3128" w:rsidRDefault="003E46A5" w:rsidP="003E46A5">
      <w:pPr>
        <w:rPr>
          <w:u w:val="single"/>
        </w:rPr>
      </w:pPr>
      <w:r>
        <w:t xml:space="preserve">Gracias a los análisis de tiempo y memoria realizados, se puede ver que este </w:t>
      </w:r>
      <w:r w:rsidR="00D8133A">
        <w:t xml:space="preserve">reto fue muy eficiente, posiblemente el </w:t>
      </w:r>
      <w:proofErr w:type="spellStart"/>
      <w:r w:rsidR="00D8133A">
        <w:t>mas</w:t>
      </w:r>
      <w:proofErr w:type="spellEnd"/>
      <w:r w:rsidR="00D8133A">
        <w:t xml:space="preserve"> eficiente</w:t>
      </w:r>
      <w:r>
        <w:t>. Los requerimientos analizados consumen una cantidad bajísima de memoria y toman tiempos de ejecución muy cortos, y eso que dichos datos fueron tomados en un portátil con apenas 8 GB de RAM y un procesador de 1.8 GHz. Esto nos puede llevar a concluir que, para máquinas lentas, la combinación entre los arreglos</w:t>
      </w:r>
      <w:r w:rsidR="00D8133A">
        <w:t>, grafos con listas de adyacencia y</w:t>
      </w:r>
      <w:r>
        <w:t xml:space="preserve"> mapas con Linear </w:t>
      </w:r>
      <w:proofErr w:type="spellStart"/>
      <w:r>
        <w:t>Probing</w:t>
      </w:r>
      <w:proofErr w:type="spellEnd"/>
      <w:r>
        <w:t xml:space="preserve"> es óptima en términos de economización de tiempo y de memoria consumida. </w:t>
      </w:r>
    </w:p>
    <w:sectPr w:rsidR="003E46A5" w:rsidRPr="002B3128" w:rsidSect="006D58F5">
      <w:pgSz w:w="12240" w:h="16340"/>
      <w:pgMar w:top="1798" w:right="1428" w:bottom="1417" w:left="152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80C68"/>
    <w:multiLevelType w:val="hybridMultilevel"/>
    <w:tmpl w:val="9054849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960C60"/>
    <w:multiLevelType w:val="hybridMultilevel"/>
    <w:tmpl w:val="9B8238EE"/>
    <w:lvl w:ilvl="0" w:tplc="080A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E2NLW0sDSzNDdQ0lEKTi0uzszPAykwrAUA9Ua8kCwAAAA="/>
  </w:docVars>
  <w:rsids>
    <w:rsidRoot w:val="003E46A5"/>
    <w:rsid w:val="003E46A5"/>
    <w:rsid w:val="005A4C52"/>
    <w:rsid w:val="009E4B49"/>
    <w:rsid w:val="00CA068D"/>
    <w:rsid w:val="00D81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E1688"/>
  <w15:chartTrackingRefBased/>
  <w15:docId w15:val="{4000BFE8-8A1B-43DA-9E48-91A681F86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6A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3E46A5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3E46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9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.otero@uniandes.edu.co" TargetMode="External"/><Relationship Id="rId5" Type="http://schemas.openxmlformats.org/officeDocument/2006/relationships/hyperlink" Target="mailto:j.castrod@uniandes.edu.c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Archivos%20Juli&#225;n\Universidad%20de%20los%20Andes\Segundo%20Semestre%202021-10\Estructuras%20de%20Datos%20y%20Algoritmos\LabCollision-S07-G12\Docs\ISIS1225%20-%20Tablas%20de%20Datos%20Lab%20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s-419" sz="1800" b="1">
                <a:effectLst/>
              </a:rPr>
              <a:t>Comparación de Tiempo</a:t>
            </a:r>
            <a:r>
              <a:rPr lang="es-419" sz="1800" b="1" baseline="0">
                <a:effectLst/>
              </a:rPr>
              <a:t> y Memoria en el reto 4</a:t>
            </a:r>
            <a:endParaRPr lang="en-US" sz="1800" b="1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'Datos Lab7'!$A$1:$C$1</c:f>
              <c:strCache>
                <c:ptCount val="1"/>
                <c:pt idx="0">
                  <c:v>Reto 4</c:v>
                </c:pt>
              </c:strCache>
            </c:strRef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'Datos Lab7'!$B$3:$B$7</c:f>
              <c:numCache>
                <c:formatCode>General</c:formatCode>
                <c:ptCount val="5"/>
                <c:pt idx="0">
                  <c:v>143.53899999999999</c:v>
                </c:pt>
                <c:pt idx="1">
                  <c:v>454.113</c:v>
                </c:pt>
                <c:pt idx="2">
                  <c:v>43.219000000000001</c:v>
                </c:pt>
                <c:pt idx="3">
                  <c:v>23.48</c:v>
                </c:pt>
                <c:pt idx="4">
                  <c:v>4.0679999999999996</c:v>
                </c:pt>
              </c:numCache>
            </c:numRef>
          </c:xVal>
          <c:yVal>
            <c:numRef>
              <c:f>'Datos Lab7'!$C$3:$C$7</c:f>
              <c:numCache>
                <c:formatCode>General</c:formatCode>
                <c:ptCount val="5"/>
                <c:pt idx="0">
                  <c:v>1487.2919999999999</c:v>
                </c:pt>
                <c:pt idx="1">
                  <c:v>140.69900000000001</c:v>
                </c:pt>
                <c:pt idx="2">
                  <c:v>1461.78</c:v>
                </c:pt>
                <c:pt idx="3">
                  <c:v>2046.1410000000001</c:v>
                </c:pt>
                <c:pt idx="4">
                  <c:v>1.65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C1A-41D4-9AEA-AFAD13251327}"/>
            </c:ext>
          </c:extLst>
        </c:ser>
        <c:ser>
          <c:idx val="1"/>
          <c:order val="1"/>
          <c:tx>
            <c:strRef>
              <c:f>'Datos Lab7'!$A$8:$C$8</c:f>
              <c:strCache>
                <c:ptCount val="1"/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'Datos Lab7'!$B$10:$B$14</c:f>
              <c:numCache>
                <c:formatCode>General</c:formatCode>
                <c:ptCount val="5"/>
              </c:numCache>
            </c:numRef>
          </c:xVal>
          <c:yVal>
            <c:numRef>
              <c:f>'Datos Lab7'!$C$10:$C$1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C1A-41D4-9AEA-AFAD132513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96671312"/>
        <c:axId val="1833162896"/>
      </c:scatterChart>
      <c:valAx>
        <c:axId val="696671312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Memoria Utilizada [</a:t>
                </a:r>
                <a:r>
                  <a:rPr lang="es-419" sz="1000" b="1" i="0" u="none" strike="noStrike" baseline="0">
                    <a:effectLst/>
                  </a:rPr>
                  <a:t>kB</a:t>
                </a:r>
                <a:r>
                  <a:rPr lang="en-US" b="1"/>
                  <a:t>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1833162896"/>
        <c:crosses val="autoZero"/>
        <c:crossBetween val="midCat"/>
      </c:valAx>
      <c:valAx>
        <c:axId val="1833162896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b="1"/>
                  <a:t>Tiempo</a:t>
                </a:r>
                <a:r>
                  <a:rPr lang="en-US" b="1" baseline="0"/>
                  <a:t> de ejecución [ms]</a:t>
                </a:r>
                <a:endParaRPr lang="en-US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MX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MX"/>
          </a:p>
        </c:txPr>
        <c:crossAx val="69667131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MX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MX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40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Humberto Castro Del Valle</dc:creator>
  <cp:keywords/>
  <dc:description/>
  <cp:lastModifiedBy>Julian Humberto Castro Del Valle</cp:lastModifiedBy>
  <cp:revision>1</cp:revision>
  <dcterms:created xsi:type="dcterms:W3CDTF">2021-06-07T04:38:00Z</dcterms:created>
  <dcterms:modified xsi:type="dcterms:W3CDTF">2021-06-07T05:46:00Z</dcterms:modified>
</cp:coreProperties>
</file>